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C0D76" w:rsidRDefault="006265FB">
      <w:pPr>
        <w:pStyle w:val="Ttulo"/>
      </w:pPr>
      <w:r>
        <w:t>Prueba1</w:t>
      </w:r>
    </w:p>
    <w:p w:rsidR="00CC0D76" w:rsidRDefault="006265FB">
      <w:pPr>
        <w:pStyle w:val="Author"/>
      </w:pPr>
      <w:r>
        <w:t>Pedro Gonzalez Beermann</w:t>
      </w:r>
    </w:p>
    <w:p w:rsidR="00CC0D76" w:rsidRDefault="006265FB">
      <w:pPr>
        <w:pStyle w:val="Fecha"/>
      </w:pPr>
      <w:r>
        <w:t>08/06/2019</w:t>
      </w:r>
      <w:bookmarkStart w:id="0" w:name="_GoBack"/>
      <w:bookmarkEnd w:id="0"/>
    </w:p>
    <w:p w:rsidR="00CC0D76" w:rsidRDefault="006265FB">
      <w:pPr>
        <w:pStyle w:val="Ttulo2"/>
      </w:pPr>
      <w:bookmarkStart w:id="1" w:name="r-markdown"/>
      <w:r>
        <w:t>R Markdown</w:t>
      </w:r>
      <w:bookmarkEnd w:id="1"/>
    </w:p>
    <w:p w:rsidR="00CC0D76" w:rsidRDefault="006265FB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ipervnculo"/>
          </w:rPr>
          <w:t>http://rmarkdown.rstudio.com</w:t>
        </w:r>
      </w:hyperlink>
      <w:r>
        <w:t>.</w:t>
      </w:r>
    </w:p>
    <w:p w:rsidR="00CC0D76" w:rsidRDefault="006265FB">
      <w:pPr>
        <w:pStyle w:val="Textoindependiente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CC0D76" w:rsidRDefault="006265F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CC0D76" w:rsidRDefault="006265FB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CC0D76" w:rsidRDefault="006265FB">
      <w:pPr>
        <w:pStyle w:val="Ttulo2"/>
      </w:pPr>
      <w:bookmarkStart w:id="2" w:name="including-plots"/>
      <w:r>
        <w:t>Including Plots</w:t>
      </w:r>
      <w:bookmarkEnd w:id="2"/>
    </w:p>
    <w:p w:rsidR="00CC0D76" w:rsidRDefault="006265FB">
      <w:pPr>
        <w:pStyle w:val="FirstParagraph"/>
      </w:pPr>
      <w:r>
        <w:t>You can also embed plots, for example:</w:t>
      </w:r>
    </w:p>
    <w:p w:rsidR="00CC0D76" w:rsidRDefault="006265FB">
      <w:pPr>
        <w:pStyle w:val="Textoindependiente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ueba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0D76" w:rsidRDefault="006265FB">
      <w:pPr>
        <w:pStyle w:val="Textoindependiente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CC0D76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265FB" w:rsidRDefault="006265FB">
      <w:pPr>
        <w:spacing w:after="0"/>
      </w:pPr>
      <w:r>
        <w:separator/>
      </w:r>
    </w:p>
  </w:endnote>
  <w:endnote w:type="continuationSeparator" w:id="0">
    <w:p w:rsidR="006265FB" w:rsidRDefault="006265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265FB" w:rsidRDefault="006265FB">
      <w:r>
        <w:separator/>
      </w:r>
    </w:p>
  </w:footnote>
  <w:footnote w:type="continuationSeparator" w:id="0">
    <w:p w:rsidR="006265FB" w:rsidRDefault="006265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CBF27C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CF2B8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42A7"/>
    <w:rsid w:val="004E29B3"/>
    <w:rsid w:val="00590D07"/>
    <w:rsid w:val="006265FB"/>
    <w:rsid w:val="00784D58"/>
    <w:rsid w:val="008D6863"/>
    <w:rsid w:val="00B86B75"/>
    <w:rsid w:val="00BC48D5"/>
    <w:rsid w:val="00C36279"/>
    <w:rsid w:val="00CC0D7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73607A0-E8DF-4717-940A-A0B9F3A51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4</Words>
  <Characters>794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ueba1</vt:lpstr>
    </vt:vector>
  </TitlesOfParts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ueba1</dc:title>
  <dc:creator>Pedro Gonzalez Beermann</dc:creator>
  <cp:keywords/>
  <cp:lastModifiedBy>Pedro Gonzalez</cp:lastModifiedBy>
  <cp:revision>2</cp:revision>
  <dcterms:created xsi:type="dcterms:W3CDTF">2019-08-07T04:41:00Z</dcterms:created>
  <dcterms:modified xsi:type="dcterms:W3CDTF">2019-08-07T0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/06/2019</vt:lpwstr>
  </property>
  <property fmtid="{D5CDD505-2E9C-101B-9397-08002B2CF9AE}" pid="3" name="output">
    <vt:lpwstr/>
  </property>
</Properties>
</file>